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Industrial</w:t>
      </w:r>
      <w:r>
        <w:t xml:space="preserve"> </w:t>
      </w:r>
      <w:r>
        <w:t xml:space="preserve">Engineer</w:t>
      </w:r>
      <w:r>
        <w:t xml:space="preserve"> </w:t>
      </w:r>
      <w:r>
        <w:t xml:space="preserve">-</w:t>
      </w:r>
      <w:r>
        <w:t xml:space="preserve"> </w:t>
      </w:r>
      <w:r>
        <w:t xml:space="preserve">New</w:t>
      </w:r>
      <w:r>
        <w:t xml:space="preserve"> </w:t>
      </w:r>
      <w:r>
        <w:t xml:space="preserve">Delhi</w:t>
      </w:r>
    </w:p>
    <w:bookmarkStart w:id="23" w:name="Xd67b8ec718ef05755c1780e2aceb0bbe492beed"/>
    <w:p>
      <w:pPr>
        <w:pStyle w:val="Heading1"/>
      </w:pPr>
      <w:r>
        <w:t xml:space="preserve">Internship Application Letter for Industrial Engineer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 | Phone: [+91 XXXX-XXXXXX]</w:t>
      </w:r>
    </w:p>
    <w:p>
      <w:pPr>
        <w:pStyle w:val="BodyText"/>
      </w:pPr>
      <w:r>
        <w:t xml:space="preserve">Date: [Current Date in DD Month YYYY Format]</w:t>
      </w:r>
    </w:p>
    <w:bookmarkStart w:id="21" w:name="hiring-manager"/>
    <w:p>
      <w:pPr>
        <w:pStyle w:val="Heading2"/>
      </w:pPr>
      <w:r>
        <w:t xml:space="preserve">Hiring Manager</w:t>
      </w:r>
    </w:p>
    <w:bookmarkStart w:id="20" w:name="company-name"/>
    <w:p>
      <w:pPr>
        <w:pStyle w:val="Heading3"/>
      </w:pPr>
      <w:r>
        <w:t xml:space="preserve">[Company Name]</w:t>
      </w:r>
    </w:p>
    <w:p>
      <w:pPr>
        <w:pStyle w:val="FirstParagraph"/>
      </w:pPr>
      <w:r>
        <w:t xml:space="preserve">[Company Address]</w:t>
      </w:r>
    </w:p>
    <w:p>
      <w:pPr>
        <w:pStyle w:val="BodyText"/>
      </w:pPr>
      <w:r>
        <w:t xml:space="preserve">India New Delhi</w:t>
      </w:r>
    </w:p>
    <w:bookmarkEnd w:id="20"/>
    <w:bookmarkEnd w:id="21"/>
    <w:bookmarkStart w:id="22" w:name="Xce2ca48e798b4a3a5a99e1286a90f558f4250b7"/>
    <w:p>
      <w:pPr>
        <w:pStyle w:val="Heading2"/>
      </w:pPr>
      <w:r>
        <w:t xml:space="preserve">Subject: Application for Industrial Engineer Internship Position at [Company Name], India New Delhi</w:t>
      </w:r>
    </w:p>
    <w:bookmarkEnd w:id="22"/>
    <w:p>
      <w:pPr>
        <w:pStyle w:val="FirstParagraph"/>
      </w:pPr>
      <w:r>
        <w:t xml:space="preserve">Dear Hiring Manager,</w:t>
      </w:r>
    </w:p>
    <w:p>
      <w:pPr>
        <w:pStyle w:val="BodyText"/>
      </w:pPr>
      <w:r>
        <w:t xml:space="preserve">I am writing to express my enthusiastic interest in the Industrial Engineer Internship position at [Company Name] in India New Delhi, as advertised on [Platform where job was seen – e.g., LinkedIn, Naukri.com, Company Website]. As a final-year Industrial Engineering student at Delhi Technological University (DTU), I have meticulously developed technical competencies and a profound understanding of optimizing complex manufacturing and service systems – precisely the skills your organization seeks to enhance operational excellence across India's evolving industrial landscape. This</w:t>
      </w:r>
      <w:r>
        <w:t xml:space="preserve"> </w:t>
      </w:r>
      <w:r>
        <w:rPr>
          <w:bCs/>
          <w:b/>
        </w:rPr>
        <w:t xml:space="preserve">Internship Application Letter</w:t>
      </w:r>
      <w:r>
        <w:t xml:space="preserve"> </w:t>
      </w:r>
      <w:r>
        <w:t xml:space="preserve">serves as my formal submission to contribute meaningfully to [Company Name]'s mission in the heart of</w:t>
      </w:r>
      <w:r>
        <w:t xml:space="preserve"> </w:t>
      </w:r>
      <w:r>
        <w:rPr>
          <w:bCs/>
          <w:b/>
        </w:rPr>
        <w:t xml:space="preserve">India New Delhi</w:t>
      </w:r>
      <w:r>
        <w:t xml:space="preserve">.</w:t>
      </w:r>
    </w:p>
    <w:p>
      <w:pPr>
        <w:pStyle w:val="BodyText"/>
      </w:pPr>
      <w:r>
        <w:t xml:space="preserve">The dynamic environment of New Delhi, serving as a pivotal hub for manufacturing, logistics, and technology-driven industries within India, presents an unparalleled opportunity for industrial engineering innovation. My academic journey has been specifically aligned with the challenges and opportunities prevalent in this region. Courses such as Operations Research (with emphasis on Indian supply chain dynamics), Quality Management Systems (IS/ISO 9001:2015 standards), and Lean Manufacturing have equipped me with tools to analyze, design, and improve systems. For instance, during my semester project at a Tier-2 automotive component supplier near Noida (a key industrial corridor adjacent to New Delhi), I implemented Value Stream Mapping (VSM) to identify 37% non-value-added time in their assembly line – directly contributing to a proposed 15% throughput increase. This experience solidified my belief that industrial engineering is the cornerstone of sustainable growth for manufacturers operating in India's competitive market, particularly within the strategic ecosystem of New Delhi.</w:t>
      </w:r>
    </w:p>
    <w:p>
      <w:pPr>
        <w:pStyle w:val="BodyText"/>
      </w:pPr>
      <w:r>
        <w:t xml:space="preserve">My technical proficiency extends beyond theory to practical application relevant to</w:t>
      </w:r>
      <w:r>
        <w:t xml:space="preserve"> </w:t>
      </w:r>
      <w:r>
        <w:rPr>
          <w:bCs/>
          <w:b/>
        </w:rPr>
        <w:t xml:space="preserve">India New Delhi</w:t>
      </w:r>
      <w:r>
        <w:t xml:space="preserve">'s industrial context. I am proficient in industry-standard software including SAP MM/PP modules (gained through a university partnership with Tata Consultancy Services), AutoCAD for facility layout optimization, and Minitab for statistical process control – crucial skills when addressing common challenges like workforce variability in Indian factories or quality consistency across the vast</w:t>
      </w:r>
      <w:r>
        <w:t xml:space="preserve"> </w:t>
      </w:r>
      <w:r>
        <w:rPr>
          <w:bCs/>
          <w:b/>
        </w:rPr>
        <w:t xml:space="preserve">India</w:t>
      </w:r>
      <w:r>
        <w:t xml:space="preserve"> </w:t>
      </w:r>
      <w:r>
        <w:t xml:space="preserve">supply chain. I understand that effective industrial engineering in this region demands not only technical acumen but also cultural intelligence. My participation in the "Make in India" student initiative at DTU involved collaborating with local SMEs on process standardization, where I learned to adapt solutions to resource constraints and workforce diversity – a skill critical for success within any organization based in</w:t>
      </w:r>
      <w:r>
        <w:t xml:space="preserve"> </w:t>
      </w:r>
      <w:r>
        <w:rPr>
          <w:bCs/>
          <w:b/>
        </w:rPr>
        <w:t xml:space="preserve">New Delhi</w:t>
      </w:r>
      <w:r>
        <w:t xml:space="preserve">.</w:t>
      </w:r>
    </w:p>
    <w:p>
      <w:pPr>
        <w:pStyle w:val="BodyText"/>
      </w:pPr>
      <w:r>
        <w:t xml:space="preserve">What sets me apart is my proactive engagement with the industrial ecosystem of</w:t>
      </w:r>
      <w:r>
        <w:t xml:space="preserve"> </w:t>
      </w:r>
      <w:r>
        <w:rPr>
          <w:bCs/>
          <w:b/>
        </w:rPr>
        <w:t xml:space="preserve">India New Delhi</w:t>
      </w:r>
      <w:r>
        <w:t xml:space="preserve">. I regularly attend industry forums organized by the Federation of Indian Chambers of Commerce &amp; Industry (FICCI) at their New Delhi headquarters, where I've gained insights into government initiatives like PLI (Production-Linked Incentive) schemes and their impact on manufacturing strategy. Furthermore, I completed a two-week industrial visit to Bharat Heavy Electricals Limited (BHEL) in Hyderabad – though not in Delhi, this reinforced my understanding of large-scale industrial operations that directly influence New Delhi-based logistics and component suppliers. I am particularly drawn to [Company Name]'s work in [Mention specific project, sector – e.g., "automotive supply chain optimization," "smart manufacturing for consumer goods," or "logistics network enhancement for the National Capital Region"], as it aligns perfectly with my aspiration to apply industrial engineering principles where they can drive tangible economic impact within</w:t>
      </w:r>
      <w:r>
        <w:t xml:space="preserve"> </w:t>
      </w:r>
      <w:r>
        <w:rPr>
          <w:bCs/>
          <w:b/>
        </w:rPr>
        <w:t xml:space="preserve">India New Delhi</w:t>
      </w:r>
      <w:r>
        <w:t xml:space="preserve">.</w:t>
      </w:r>
    </w:p>
    <w:p>
      <w:pPr>
        <w:pStyle w:val="BodyText"/>
      </w:pPr>
      <w:r>
        <w:t xml:space="preserve">I recognize that the challenges faced by industries in India New Delhi are unique. Traffic congestion affecting just-in-time delivery, seasonal power fluctuations impacting production lines, and the need for rapid scaling during festive seasons (like Diwali or Durga Puja) are daily realities. My academic projects and research have specifically addressed these pain points: I developed a predictive model using historical traffic data from Delhi Metro corridors to optimize inbound material delivery schedules for a local packaging manufacturer, reducing average waiting time by 22%. This demonstrates my ability to translate theoretical knowledge into actionable solutions grounded in the Indian operational reality. I am eager to bring this problem-solving mindset and deep contextual understanding of</w:t>
      </w:r>
      <w:r>
        <w:t xml:space="preserve"> </w:t>
      </w:r>
      <w:r>
        <w:rPr>
          <w:bCs/>
          <w:b/>
        </w:rPr>
        <w:t xml:space="preserve">India</w:t>
      </w:r>
      <w:r>
        <w:t xml:space="preserve">'s industrial environment directly to [Company Name]’s team.</w:t>
      </w:r>
    </w:p>
    <w:p>
      <w:pPr>
        <w:pStyle w:val="BodyText"/>
      </w:pPr>
      <w:r>
        <w:t xml:space="preserve">My resume, attached for your review, provides further detail on my academic achievements, technical skills (including proficiency in Python for data analysis and Simulink for system simulation), and volunteer work with the Delhi Skill and Entrepreneurship University (DSEU) on industrial training programs. I am fluent in English and Hindi – a vital asset for seamless communication within diverse teams across</w:t>
      </w:r>
      <w:r>
        <w:t xml:space="preserve"> </w:t>
      </w:r>
      <w:r>
        <w:rPr>
          <w:bCs/>
          <w:b/>
        </w:rPr>
        <w:t xml:space="preserve">India New Delhi</w:t>
      </w:r>
      <w:r>
        <w:t xml:space="preserve">. I am confident that my blend of technical rigor, cultural awareness, proactive attitude, and specific focus on the challenges faced by industries within India's capital region would enable me to make an immediate contribution to your engineering team.</w:t>
      </w:r>
    </w:p>
    <w:p>
      <w:pPr>
        <w:pStyle w:val="BodyText"/>
      </w:pPr>
      <w:r>
        <w:t xml:space="preserve">Thank you for considering my application for the Industrial Engineer Internship position. I am deeply impressed by [Company Name]'s commitment to innovation and operational excellence within</w:t>
      </w:r>
      <w:r>
        <w:t xml:space="preserve"> </w:t>
      </w:r>
      <w:r>
        <w:rPr>
          <w:bCs/>
          <w:b/>
        </w:rPr>
        <w:t xml:space="preserve">India New Delhi</w:t>
      </w:r>
      <w:r>
        <w:t xml:space="preserve">, and I am eager about the possibility of contributing to your esteemed organization. I welcome the opportunity to discuss how my skills, enthusiasm, and understanding of India's industrial landscape can support your team’s objectives. My availability for an interview is flexible at your earliest convenience.</w:t>
      </w:r>
    </w:p>
    <w:p>
      <w:pPr>
        <w:pStyle w:val="BodyText"/>
      </w:pPr>
      <w:r>
        <w:t xml:space="preserve">Sincerely,</w:t>
      </w:r>
    </w:p>
    <w:p>
      <w:pPr>
        <w:pStyle w:val="BodyText"/>
      </w:pPr>
      <w:r>
        <w:t xml:space="preserve">[Your Full Name]</w:t>
      </w:r>
    </w:p>
    <w:p>
      <w:pPr>
        <w:pStyle w:val="BodyText"/>
      </w:pPr>
      <w:r>
        <w:t xml:space="preserve">Industrial Engineering Student</w:t>
      </w:r>
    </w:p>
    <w:p>
      <w:pPr>
        <w:pStyle w:val="BodyText"/>
      </w:pPr>
      <w:r>
        <w:t xml:space="preserve">Delhi Technological University (DTU)</w:t>
      </w:r>
    </w:p>
    <w:p>
      <w:r>
        <w:pict>
          <v:rect style="width:0;height:1.5pt" o:hralign="center" o:hrstd="t" o:hr="t"/>
        </w:pict>
      </w:r>
    </w:p>
    <w:p>
      <w:pPr>
        <w:pStyle w:val="FirstParagraph"/>
      </w:pPr>
      <w:r>
        <w:rPr>
          <w:bCs/>
          <w:b/>
        </w:rPr>
        <w:t xml:space="preserve">Contact Information:</w:t>
      </w:r>
      <w:r>
        <w:t xml:space="preserve"> </w:t>
      </w:r>
      <w:r>
        <w:t xml:space="preserve">[Your Email] | [+91 XXXX-XXXXXX] | [LinkedIn Profile URL (Optional)]</w:t>
      </w:r>
    </w:p>
    <w:p>
      <w:pPr>
        <w:pStyle w:val="BodyText"/>
      </w:pPr>
      <w:r>
        <w:rPr>
          <w:bCs/>
          <w:b/>
        </w:rPr>
        <w:t xml:space="preserve">Note:</w:t>
      </w:r>
      <w:r>
        <w:t xml:space="preserve"> </w:t>
      </w:r>
      <w:r>
        <w:t xml:space="preserve">This Internship Application Letter is specifically tailored for the Industrial Engineer role within the India New Delhi industrial context, emphasizing local challenges, relevant projects in proximity to New Delhi (like Noida), and alignment with national initiatives such as Make in India and PLI schemes. It incorporates essential keywords: "Internship Application Letter", "Industrial Engineer", and "India New Delhi" throughout the document as required.</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Industrial Engineer - New Delhi</dc:title>
  <dc:creator/>
  <dc:language>en</dc:language>
  <cp:keywords/>
  <dcterms:created xsi:type="dcterms:W3CDTF">2025-12-09T06:37:59Z</dcterms:created>
  <dcterms:modified xsi:type="dcterms:W3CDTF">2025-12-09T06:37:59Z</dcterms:modified>
</cp:coreProperties>
</file>

<file path=docProps/custom.xml><?xml version="1.0" encoding="utf-8"?>
<Properties xmlns="http://schemas.openxmlformats.org/officeDocument/2006/custom-properties" xmlns:vt="http://schemas.openxmlformats.org/officeDocument/2006/docPropsVTypes"/>
</file>